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2C165" w14:textId="2BD0FAED" w:rsidR="00FC23F5" w:rsidRPr="00B12C59" w:rsidRDefault="00FC23F5" w:rsidP="00944BC7">
      <w:pPr>
        <w:pStyle w:val="1"/>
        <w:ind w:left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application_form_LOAC"/>
      <w:bookmarkEnd w:id="0"/>
      <w:r w:rsidRPr="00B12C59">
        <w:rPr>
          <w:rFonts w:ascii="Times New Roman" w:hAnsi="Times New Roman" w:cs="Times New Roman"/>
          <w:sz w:val="28"/>
          <w:szCs w:val="28"/>
        </w:rPr>
        <w:t xml:space="preserve">Application </w:t>
      </w:r>
      <w:r w:rsidR="00B12C59">
        <w:rPr>
          <w:rFonts w:ascii="Times New Roman" w:hAnsi="Times New Roman" w:cs="Times New Roman"/>
          <w:sz w:val="28"/>
          <w:szCs w:val="28"/>
        </w:rPr>
        <w:t>F</w:t>
      </w:r>
      <w:r w:rsidRPr="00B12C59">
        <w:rPr>
          <w:rFonts w:ascii="Times New Roman" w:hAnsi="Times New Roman" w:cs="Times New Roman"/>
          <w:sz w:val="28"/>
          <w:szCs w:val="28"/>
        </w:rPr>
        <w:t xml:space="preserve">orm </w:t>
      </w:r>
    </w:p>
    <w:p w14:paraId="07022BF7" w14:textId="54B86769" w:rsidR="00FC23F5" w:rsidRPr="004B6A1F" w:rsidRDefault="00FC23F5" w:rsidP="004B6A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the “</w:t>
      </w:r>
      <w:r w:rsidR="00CE0D5A">
        <w:rPr>
          <w:rFonts w:ascii="Times New Roman" w:hAnsi="Times New Roman" w:cs="Times New Roman"/>
          <w:b/>
          <w:bCs/>
          <w:sz w:val="24"/>
          <w:szCs w:val="24"/>
        </w:rPr>
        <w:t>Summer</w:t>
      </w:r>
      <w:r w:rsidR="004B6A1F"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Military Training Program 202</w:t>
      </w:r>
      <w:r w:rsidR="00E459D1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participants</w:t>
      </w:r>
    </w:p>
    <w:p w14:paraId="795D6843" w14:textId="3119222A" w:rsidR="00FC23F5" w:rsidRPr="00B12C59" w:rsidRDefault="003E65BE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D45AC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B5426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4B6A1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459D1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8041C2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E0D5A">
        <w:rPr>
          <w:rFonts w:ascii="Times New Roman" w:hAnsi="Times New Roman" w:cs="Times New Roman"/>
          <w:b/>
          <w:bCs/>
          <w:sz w:val="24"/>
          <w:szCs w:val="24"/>
        </w:rPr>
        <w:t>July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E459D1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FC23F5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CE0D5A">
        <w:rPr>
          <w:rFonts w:ascii="Times New Roman" w:hAnsi="Times New Roman" w:cs="Times New Roman"/>
          <w:b/>
          <w:bCs/>
          <w:sz w:val="24"/>
          <w:szCs w:val="24"/>
        </w:rPr>
        <w:t>Mountain Olympus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>, Greece</w:t>
      </w:r>
    </w:p>
    <w:p w14:paraId="0F75C1C3" w14:textId="77777777" w:rsidR="00FC23F5" w:rsidRPr="00E06168" w:rsidRDefault="00FC23F5" w:rsidP="00944BC7">
      <w:pPr>
        <w:pStyle w:val="1"/>
        <w:ind w:left="0"/>
        <w:jc w:val="center"/>
        <w:rPr>
          <w:b w:val="0"/>
          <w:bCs w:val="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710"/>
        <w:gridCol w:w="1710"/>
        <w:gridCol w:w="2470"/>
      </w:tblGrid>
      <w:tr w:rsidR="003E44E8" w:rsidRPr="00E06168" w14:paraId="411060E8" w14:textId="77777777" w:rsidTr="00F23ED7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1885A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BC11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83B5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1CD4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A50C" w14:textId="318BB423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her’s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8B339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3E44E8" w:rsidRPr="00E06168" w14:paraId="0808B2FD" w14:textId="77777777" w:rsidTr="00AD6868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C627DE6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849D52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94388B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841D390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49F99A" w14:textId="1CED577B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F938E7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0C748CF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3910"/>
      </w:tblGrid>
      <w:tr w:rsidR="005A6776" w:rsidRPr="00E06168" w14:paraId="0626B6E2" w14:textId="77777777" w:rsidTr="00535D68">
        <w:trPr>
          <w:trHeight w:hRule="exact" w:val="2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1102F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68C87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ationality</w:t>
            </w: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6789" w14:textId="744C790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assport number</w:t>
            </w:r>
          </w:p>
        </w:tc>
      </w:tr>
      <w:tr w:rsidR="005A6776" w:rsidRPr="00E06168" w14:paraId="37BA26A2" w14:textId="77777777" w:rsidTr="005836FC">
        <w:trPr>
          <w:trHeight w:hRule="exact" w:val="464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42B3DA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7FA6B12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A0250C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B68F68E" w14:textId="77777777" w:rsidR="00FC23F5" w:rsidRPr="0029553A" w:rsidRDefault="00FC23F5" w:rsidP="009C3D34">
      <w:pPr>
        <w:spacing w:before="9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0"/>
        <w:gridCol w:w="5920"/>
      </w:tblGrid>
      <w:tr w:rsidR="00FC23F5" w:rsidRPr="00E06168" w14:paraId="1BE6F239" w14:textId="77777777" w:rsidTr="00F37AA0">
        <w:trPr>
          <w:trHeight w:hRule="exact" w:val="240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7A066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Branch of Service (if available)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11170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Sending institution</w:t>
            </w:r>
          </w:p>
        </w:tc>
      </w:tr>
      <w:tr w:rsidR="00FC23F5" w:rsidRPr="00E06168" w14:paraId="67A7A2E6" w14:textId="77777777" w:rsidTr="009076E3">
        <w:trPr>
          <w:trHeight w:hRule="exact" w:val="381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E723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5C6B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6"/>
        <w:gridCol w:w="1144"/>
        <w:gridCol w:w="1266"/>
        <w:gridCol w:w="1711"/>
        <w:gridCol w:w="273"/>
        <w:gridCol w:w="2900"/>
      </w:tblGrid>
      <w:tr w:rsidR="00FC23F5" w:rsidRPr="00E06168" w14:paraId="5E5F26A4" w14:textId="77777777" w:rsidTr="00AD02F2">
        <w:trPr>
          <w:trHeight w:hRule="exact" w:val="521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E969" w14:textId="54E3744A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09C1" w14:textId="2B71F868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C2F" w14:textId="446552EB" w:rsidR="00FC23F5" w:rsidRPr="00E06168" w:rsidRDefault="0007434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FC23F5" w:rsidRPr="00E06168">
              <w:rPr>
                <w:rFonts w:ascii="Arial" w:eastAsia="Times New Roman" w:hAnsi="Arial" w:cs="Arial"/>
                <w:sz w:val="20"/>
                <w:szCs w:val="20"/>
              </w:rPr>
              <w:t>-mail address</w:t>
            </w:r>
          </w:p>
        </w:tc>
      </w:tr>
      <w:tr w:rsidR="00FC23F5" w:rsidRPr="00E06168" w14:paraId="737F8CF2" w14:textId="77777777" w:rsidTr="00B12C59">
        <w:trPr>
          <w:trHeight w:hRule="exact" w:val="464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5A4D4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526AC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6D6A4D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359320A4" w14:textId="77777777" w:rsidTr="00AD02F2">
        <w:trPr>
          <w:trHeight w:hRule="exact" w:val="700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F17DF" w14:textId="77777777" w:rsidR="00FC23F5" w:rsidRPr="00E06168" w:rsidRDefault="00FC23F5" w:rsidP="00F37AA0">
            <w:pPr>
              <w:pStyle w:val="TableParagraph"/>
              <w:spacing w:line="23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rrival at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3BEE0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Arrival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91FA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arrival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C8B1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arrival time (if available)]</w:t>
            </w:r>
          </w:p>
        </w:tc>
      </w:tr>
      <w:tr w:rsidR="00FC23F5" w:rsidRPr="00E06168" w14:paraId="178C64BE" w14:textId="77777777" w:rsidTr="00AD02F2">
        <w:trPr>
          <w:trHeight w:hRule="exact" w:val="43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58147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15C76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8EF69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9789B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02BB3EE" w14:textId="77777777" w:rsidTr="00AD02F2">
        <w:trPr>
          <w:trHeight w:hRule="exact" w:val="701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18659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eparture from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B615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Departure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93BC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departure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71E22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departure time (if available)]</w:t>
            </w:r>
          </w:p>
        </w:tc>
      </w:tr>
      <w:tr w:rsidR="00FC23F5" w:rsidRPr="00E06168" w14:paraId="77F5018A" w14:textId="77777777" w:rsidTr="00AD02F2">
        <w:trPr>
          <w:trHeight w:hRule="exact" w:val="454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A26010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B4C454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80A1A7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6A736F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D48FA7B" w14:textId="5CFCF2BD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576"/>
        <w:gridCol w:w="1844"/>
        <w:gridCol w:w="2470"/>
      </w:tblGrid>
      <w:tr w:rsidR="00B12C59" w:rsidRPr="00E06168" w14:paraId="7517C4A0" w14:textId="77777777" w:rsidTr="00EC7704">
        <w:trPr>
          <w:trHeight w:hRule="exact" w:val="240"/>
        </w:trPr>
        <w:tc>
          <w:tcPr>
            <w:tcW w:w="9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B430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oint of contact (POC) of sending institute</w:t>
            </w:r>
          </w:p>
        </w:tc>
      </w:tr>
      <w:tr w:rsidR="00B12C59" w:rsidRPr="00E06168" w14:paraId="50D154FB" w14:textId="77777777" w:rsidTr="00EC7704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20D7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BB58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5C61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4C8A2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CF0F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B12C59" w:rsidRPr="00E06168" w14:paraId="467EF05F" w14:textId="77777777" w:rsidTr="00EC7704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B5F5A2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9CF02A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3B64A75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53441E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691607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  <w:tr w:rsidR="00B12C59" w:rsidRPr="00E06168" w14:paraId="3D8C61F5" w14:textId="77777777" w:rsidTr="00EC7704">
        <w:trPr>
          <w:trHeight w:hRule="exact" w:val="240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84096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6654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B12C59" w:rsidRPr="00E06168" w14:paraId="53A90E87" w14:textId="77777777" w:rsidTr="00EC7704">
        <w:trPr>
          <w:trHeight w:hRule="exact" w:val="464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D96CBBF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D132CC3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F01C779" w14:textId="77777777" w:rsidR="00B12C59" w:rsidRPr="00E06168" w:rsidRDefault="00B12C59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FC23F5" w:rsidRPr="00E06168" w14:paraId="7FD1FA6F" w14:textId="77777777" w:rsidTr="00F37AA0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DF12A" w14:textId="77777777" w:rsidR="00FC23F5" w:rsidRPr="005A6776" w:rsidRDefault="00FC23F5" w:rsidP="00F37AA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99FBD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 food you cannot eat</w:t>
            </w:r>
          </w:p>
        </w:tc>
      </w:tr>
      <w:tr w:rsidR="00FC23F5" w:rsidRPr="00E06168" w14:paraId="69D02A12" w14:textId="77777777" w:rsidTr="00F37AA0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1804B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37C69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68A6B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BA45248" w14:textId="77777777" w:rsidTr="00F37AA0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1EAD6D8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41024C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01F1C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F54D7B" w14:textId="613C4636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21785C1F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4F7BA415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F544D35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13EE7A2F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1B4D88D9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5B64D07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472CDD8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32F5F983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27D463A8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A42C224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33BB7C59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627A4109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204F369E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4CAF9FA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0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30"/>
      </w:tblGrid>
      <w:tr w:rsidR="00C65A38" w:rsidRPr="00ED564F" w14:paraId="477ADAA8" w14:textId="77777777" w:rsidTr="00661FB1">
        <w:trPr>
          <w:trHeight w:val="465"/>
        </w:trPr>
        <w:tc>
          <w:tcPr>
            <w:tcW w:w="9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F463A3" w14:textId="77777777" w:rsidR="00C65A38" w:rsidRDefault="00C65A38" w:rsidP="00661FB1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  <w:p w14:paraId="409F4C97" w14:textId="4EE5424E" w:rsidR="00C65A38" w:rsidRPr="00A36361" w:rsidRDefault="00C65A38" w:rsidP="00661FB1">
            <w:pPr>
              <w:spacing w:before="10"/>
              <w:jc w:val="center"/>
              <w:rPr>
                <w:rFonts w:ascii="Arial" w:hAnsi="Arial" w:cs="Arial"/>
                <w:b/>
                <w:sz w:val="32"/>
                <w:szCs w:val="32"/>
                <w:u w:val="single"/>
                <w:lang w:val="en-GB"/>
              </w:rPr>
            </w:pP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 xml:space="preserve">Insert a copy of your passport / ID </w:t>
            </w:r>
          </w:p>
          <w:p w14:paraId="3A4A17AB" w14:textId="77777777" w:rsidR="00C65A38" w:rsidRPr="00ED564F" w:rsidRDefault="00C65A38" w:rsidP="00661FB1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</w:tc>
      </w:tr>
      <w:tr w:rsidR="00C65A38" w:rsidRPr="00ED564F" w14:paraId="12F0CFB7" w14:textId="77777777" w:rsidTr="00661FB1">
        <w:trPr>
          <w:trHeight w:val="3437"/>
        </w:trPr>
        <w:tc>
          <w:tcPr>
            <w:tcW w:w="902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232936" w14:textId="0EDE0F18" w:rsidR="00C65A38" w:rsidRPr="00ED564F" w:rsidRDefault="00C65A38" w:rsidP="00661FB1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  <w:r w:rsidRPr="00ED564F">
              <w:rPr>
                <w:rFonts w:ascii="Arial" w:hAnsi="Arial" w:cs="Arial"/>
                <w:b/>
                <w:sz w:val="19"/>
                <w:szCs w:val="19"/>
                <w:lang w:val="en-GB"/>
              </w:rPr>
              <w:t xml:space="preserve"> </w:t>
            </w:r>
          </w:p>
        </w:tc>
      </w:tr>
    </w:tbl>
    <w:p w14:paraId="52193FC8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0718C52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156DC095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471D9116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0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30"/>
      </w:tblGrid>
      <w:tr w:rsidR="00C65A38" w:rsidRPr="00ED564F" w14:paraId="473E9107" w14:textId="77777777" w:rsidTr="00661FB1">
        <w:trPr>
          <w:trHeight w:val="465"/>
        </w:trPr>
        <w:tc>
          <w:tcPr>
            <w:tcW w:w="9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6C2EBB" w14:textId="77777777" w:rsidR="00C65A38" w:rsidRDefault="00C65A38" w:rsidP="00661FB1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  <w:p w14:paraId="7849A67A" w14:textId="313F7568" w:rsidR="00C65A38" w:rsidRPr="00A36361" w:rsidRDefault="00C65A38" w:rsidP="00661FB1">
            <w:pPr>
              <w:spacing w:before="10"/>
              <w:jc w:val="center"/>
              <w:rPr>
                <w:rFonts w:ascii="Arial" w:hAnsi="Arial" w:cs="Arial"/>
                <w:b/>
                <w:sz w:val="32"/>
                <w:szCs w:val="32"/>
                <w:u w:val="single"/>
                <w:lang w:val="en-GB"/>
              </w:rPr>
            </w:pP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 xml:space="preserve">Insert </w:t>
            </w: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</w:rPr>
              <w:t xml:space="preserve">an ID sized photo </w:t>
            </w: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 the space below</w:t>
            </w:r>
          </w:p>
          <w:p w14:paraId="3C84A1C3" w14:textId="77777777" w:rsidR="00C65A38" w:rsidRPr="00ED564F" w:rsidRDefault="00C65A38" w:rsidP="00661FB1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</w:tc>
      </w:tr>
      <w:tr w:rsidR="00C65A38" w:rsidRPr="00ED564F" w14:paraId="4FCC4486" w14:textId="77777777" w:rsidTr="00661FB1">
        <w:trPr>
          <w:trHeight w:val="3437"/>
        </w:trPr>
        <w:tc>
          <w:tcPr>
            <w:tcW w:w="902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4E958E" w14:textId="77777777" w:rsidR="00C65A38" w:rsidRPr="00ED564F" w:rsidRDefault="00C65A38" w:rsidP="00661FB1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  <w:r w:rsidRPr="00ED564F">
              <w:rPr>
                <w:rFonts w:ascii="Arial" w:hAnsi="Arial" w:cs="Arial"/>
                <w:b/>
                <w:sz w:val="19"/>
                <w:szCs w:val="19"/>
                <w:lang w:val="en-GB"/>
              </w:rPr>
              <w:t xml:space="preserve"> </w:t>
            </w:r>
          </w:p>
        </w:tc>
      </w:tr>
    </w:tbl>
    <w:p w14:paraId="31C0050A" w14:textId="77777777" w:rsidR="00C65A3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1D7C2717" w14:textId="77777777" w:rsidR="00C65A38" w:rsidRPr="00E06168" w:rsidRDefault="00C65A38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4BB4A194" w14:textId="7777777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5BE0514F" w14:textId="479C22D2" w:rsidR="00B12C59" w:rsidRPr="00E06168" w:rsidRDefault="00FC23F5" w:rsidP="009C3D34">
      <w:pPr>
        <w:spacing w:before="74"/>
        <w:jc w:val="center"/>
        <w:rPr>
          <w:rFonts w:ascii="Arial" w:hAnsi="Arial" w:cs="Arial"/>
          <w:b/>
          <w:bCs/>
          <w:sz w:val="20"/>
          <w:szCs w:val="20"/>
        </w:rPr>
      </w:pPr>
      <w:r w:rsidRPr="00E06168">
        <w:rPr>
          <w:rFonts w:ascii="Arial" w:eastAsia="Times New Roman" w:hAnsi="Arial" w:cs="Arial"/>
          <w:b/>
          <w:bCs/>
          <w:sz w:val="20"/>
          <w:szCs w:val="20"/>
        </w:rPr>
        <w:t>Please send the application form to</w:t>
      </w:r>
    </w:p>
    <w:p w14:paraId="6269589E" w14:textId="58C2C095" w:rsidR="00B12C59" w:rsidRDefault="00A933EB" w:rsidP="00B12C59">
      <w:pPr>
        <w:pStyle w:val="a3"/>
        <w:ind w:left="0"/>
        <w:jc w:val="center"/>
      </w:pPr>
      <w:r>
        <w:t>Maj</w:t>
      </w:r>
      <w:r w:rsidR="00074346">
        <w:t xml:space="preserve"> </w:t>
      </w:r>
      <w:r w:rsidR="005A6776">
        <w:t>Evangelos ZARKOS</w:t>
      </w:r>
    </w:p>
    <w:p w14:paraId="47D15FE0" w14:textId="3BF36FDB" w:rsidR="00B12C59" w:rsidRDefault="00B12C59" w:rsidP="00B12C59">
      <w:pPr>
        <w:pStyle w:val="a3"/>
        <w:ind w:left="0"/>
        <w:jc w:val="center"/>
      </w:pPr>
      <w:hyperlink r:id="rId7" w:history="1">
        <w:r w:rsidRPr="00B12C59">
          <w:rPr>
            <w:rStyle w:val="-"/>
          </w:rPr>
          <w:t>erasmus@sse.gr</w:t>
        </w:r>
      </w:hyperlink>
    </w:p>
    <w:p w14:paraId="6A0AC0D9" w14:textId="546197D5" w:rsidR="00A933EB" w:rsidRDefault="00A933EB" w:rsidP="00B12C59">
      <w:pPr>
        <w:pStyle w:val="a3"/>
        <w:ind w:left="0"/>
        <w:jc w:val="center"/>
      </w:pPr>
      <w:hyperlink r:id="rId8" w:history="1">
        <w:r w:rsidRPr="007F5187">
          <w:rPr>
            <w:rStyle w:val="-"/>
          </w:rPr>
          <w:t>haa.icof@gmail.com</w:t>
        </w:r>
      </w:hyperlink>
      <w:r>
        <w:t xml:space="preserve"> </w:t>
      </w:r>
    </w:p>
    <w:p w14:paraId="182FE3C2" w14:textId="77777777" w:rsidR="00C65A38" w:rsidRDefault="00C65A38" w:rsidP="00B12C59">
      <w:pPr>
        <w:pStyle w:val="a3"/>
        <w:ind w:left="0"/>
        <w:jc w:val="center"/>
      </w:pPr>
    </w:p>
    <w:p w14:paraId="643072C4" w14:textId="77777777" w:rsidR="00C65A38" w:rsidRDefault="00C65A38" w:rsidP="00B12C59">
      <w:pPr>
        <w:pStyle w:val="a3"/>
        <w:ind w:left="0"/>
        <w:jc w:val="center"/>
      </w:pPr>
    </w:p>
    <w:p w14:paraId="3AACD5F1" w14:textId="77777777" w:rsidR="00C65A38" w:rsidRDefault="00C65A38" w:rsidP="00B12C59">
      <w:pPr>
        <w:pStyle w:val="a3"/>
        <w:ind w:left="0"/>
        <w:jc w:val="center"/>
      </w:pPr>
    </w:p>
    <w:p w14:paraId="5641A8F9" w14:textId="77777777" w:rsidR="00C65A38" w:rsidRDefault="00C65A38" w:rsidP="00B12C59">
      <w:pPr>
        <w:pStyle w:val="a3"/>
        <w:ind w:left="0"/>
        <w:jc w:val="center"/>
      </w:pPr>
    </w:p>
    <w:p w14:paraId="7BC5E0E3" w14:textId="77777777" w:rsidR="00C65A38" w:rsidRDefault="00C65A38" w:rsidP="00B12C59">
      <w:pPr>
        <w:pStyle w:val="a3"/>
        <w:ind w:left="0"/>
        <w:jc w:val="center"/>
      </w:pPr>
    </w:p>
    <w:p w14:paraId="591736BC" w14:textId="77777777" w:rsidR="00C65A38" w:rsidRDefault="00C65A38" w:rsidP="00B12C59">
      <w:pPr>
        <w:pStyle w:val="a3"/>
        <w:ind w:left="0"/>
        <w:jc w:val="center"/>
      </w:pPr>
    </w:p>
    <w:p w14:paraId="7050A03F" w14:textId="77777777" w:rsidR="00C65A38" w:rsidRPr="00E06168" w:rsidRDefault="00C65A38" w:rsidP="00B12C59">
      <w:pPr>
        <w:pStyle w:val="a3"/>
        <w:ind w:left="0"/>
        <w:jc w:val="center"/>
        <w:rPr>
          <w:b/>
          <w:bCs/>
        </w:rPr>
      </w:pPr>
    </w:p>
    <w:sectPr w:rsidR="00C65A38" w:rsidRPr="00E06168" w:rsidSect="00B12C59">
      <w:headerReference w:type="default" r:id="rId9"/>
      <w:footerReference w:type="default" r:id="rId10"/>
      <w:pgSz w:w="11910" w:h="16840"/>
      <w:pgMar w:top="1701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A52420" w14:textId="77777777" w:rsidR="00685492" w:rsidRDefault="00685492" w:rsidP="00944BC7">
      <w:r>
        <w:separator/>
      </w:r>
    </w:p>
  </w:endnote>
  <w:endnote w:type="continuationSeparator" w:id="0">
    <w:p w14:paraId="024BD28A" w14:textId="77777777" w:rsidR="00685492" w:rsidRDefault="00685492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61357" w14:textId="578F4CB3" w:rsidR="00785B0D" w:rsidRPr="00785B0D" w:rsidRDefault="00785B0D" w:rsidP="00785B0D">
    <w:pPr>
      <w:pStyle w:val="a7"/>
      <w:jc w:val="cen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C6773" w14:textId="77777777" w:rsidR="00685492" w:rsidRDefault="00685492" w:rsidP="00944BC7">
      <w:r>
        <w:separator/>
      </w:r>
    </w:p>
  </w:footnote>
  <w:footnote w:type="continuationSeparator" w:id="0">
    <w:p w14:paraId="28BF7004" w14:textId="77777777" w:rsidR="00685492" w:rsidRDefault="00685492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62870" w14:textId="77777777" w:rsidR="00944BC7" w:rsidRPr="00D74220" w:rsidRDefault="00944BC7" w:rsidP="00944BC7">
    <w:pPr>
      <w:pStyle w:val="a6"/>
      <w:rPr>
        <w:sz w:val="20"/>
        <w:szCs w:val="20"/>
      </w:rPr>
    </w:pPr>
  </w:p>
  <w:tbl>
    <w:tblPr>
      <w:tblStyle w:val="a9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14"/>
      <w:gridCol w:w="1130"/>
      <w:gridCol w:w="4086"/>
    </w:tblGrid>
    <w:tr w:rsidR="00B12C59" w:rsidRPr="0050628F" w14:paraId="3E47FFA4" w14:textId="77777777" w:rsidTr="00EC7704">
      <w:tc>
        <w:tcPr>
          <w:tcW w:w="4106" w:type="dxa"/>
          <w:tcBorders>
            <w:bottom w:val="single" w:sz="12" w:space="0" w:color="0000FF"/>
            <w:right w:val="nil"/>
          </w:tcBorders>
          <w:vAlign w:val="bottom"/>
        </w:tcPr>
        <w:p w14:paraId="2B9E7AAC" w14:textId="77777777" w:rsidR="00B12C59" w:rsidRPr="0050628F" w:rsidRDefault="00B12C59" w:rsidP="00B12C59">
          <w:pPr>
            <w:pStyle w:val="a6"/>
            <w:tabs>
              <w:tab w:val="center" w:pos="4513"/>
            </w:tabs>
            <w:ind w:left="-108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9076E3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Hellenic Army Academy</w:t>
          </w:r>
        </w:p>
      </w:tc>
      <w:tc>
        <w:tcPr>
          <w:tcW w:w="1134" w:type="dxa"/>
          <w:tcBorders>
            <w:left w:val="nil"/>
            <w:bottom w:val="nil"/>
          </w:tcBorders>
          <w:vAlign w:val="bottom"/>
        </w:tcPr>
        <w:p w14:paraId="79D4F192" w14:textId="77777777" w:rsidR="00B12C59" w:rsidRPr="0050628F" w:rsidRDefault="00B12C59" w:rsidP="00B12C59">
          <w:pPr>
            <w:pStyle w:val="a6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</w:rPr>
            <w:drawing>
              <wp:inline distT="0" distB="0" distL="0" distR="0" wp14:anchorId="6B270CAB" wp14:editId="541DF102">
                <wp:extent cx="548640" cy="597535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88" w:type="dxa"/>
          <w:tcBorders>
            <w:bottom w:val="single" w:sz="12" w:space="0" w:color="0000FF"/>
          </w:tcBorders>
          <w:vAlign w:val="bottom"/>
        </w:tcPr>
        <w:p w14:paraId="79446D1D" w14:textId="38E6CAC8" w:rsidR="00B12C59" w:rsidRDefault="00B12C59" w:rsidP="00B12C59">
          <w:pPr>
            <w:pStyle w:val="a6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A8668B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ANNEX </w:t>
          </w:r>
          <w:r w:rsidR="005A3CA6">
            <w:rPr>
              <w:rFonts w:ascii="Times New Roman" w:hAnsi="Times New Roman" w:cs="Times New Roman"/>
              <w:b/>
              <w:bCs/>
              <w:sz w:val="24"/>
              <w:szCs w:val="24"/>
            </w:rPr>
            <w:t>B</w:t>
          </w:r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 </w:t>
          </w:r>
        </w:p>
        <w:p w14:paraId="511AF422" w14:textId="77777777" w:rsidR="00B12C59" w:rsidRDefault="00B12C59" w:rsidP="00B12C59">
          <w:pPr>
            <w:pStyle w:val="a6"/>
            <w:tabs>
              <w:tab w:val="center" w:pos="4513"/>
            </w:tabs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  <w:p w14:paraId="1214AD46" w14:textId="1A3B4AD0" w:rsidR="00B12C59" w:rsidRPr="0050628F" w:rsidRDefault="00CE0D5A" w:rsidP="009076E3">
          <w:pPr>
            <w:pStyle w:val="a6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Summer</w:t>
          </w:r>
          <w:r w:rsidR="005A6776" w:rsidRPr="005A677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 xml:space="preserve"> Military Training Program 202</w:t>
          </w:r>
          <w:r w:rsidR="00E459D1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6</w:t>
          </w:r>
        </w:p>
      </w:tc>
    </w:tr>
  </w:tbl>
  <w:p w14:paraId="56BA2F52" w14:textId="77777777" w:rsidR="00944BC7" w:rsidRDefault="00944BC7" w:rsidP="00B12C5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46632951">
    <w:abstractNumId w:val="1"/>
  </w:num>
  <w:num w:numId="2" w16cid:durableId="565602990">
    <w:abstractNumId w:val="2"/>
  </w:num>
  <w:num w:numId="3" w16cid:durableId="995762535">
    <w:abstractNumId w:val="0"/>
  </w:num>
  <w:num w:numId="4" w16cid:durableId="661588724">
    <w:abstractNumId w:val="4"/>
  </w:num>
  <w:num w:numId="5" w16cid:durableId="1711344189">
    <w:abstractNumId w:val="5"/>
  </w:num>
  <w:num w:numId="6" w16cid:durableId="237251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defaultTabStop w:val="720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tzA0Nje0NDQxMDRV0lEKTi0uzszPAymwqAUAw7XUUiwAAAA="/>
  </w:docVars>
  <w:rsids>
    <w:rsidRoot w:val="00F32D26"/>
    <w:rsid w:val="000229B5"/>
    <w:rsid w:val="00030E73"/>
    <w:rsid w:val="00050D07"/>
    <w:rsid w:val="00070EC1"/>
    <w:rsid w:val="00074346"/>
    <w:rsid w:val="0008028F"/>
    <w:rsid w:val="00083D9C"/>
    <w:rsid w:val="00091438"/>
    <w:rsid w:val="000E20FA"/>
    <w:rsid w:val="000F2C9C"/>
    <w:rsid w:val="00111E4E"/>
    <w:rsid w:val="001159C3"/>
    <w:rsid w:val="00127B36"/>
    <w:rsid w:val="00134D06"/>
    <w:rsid w:val="00167D8D"/>
    <w:rsid w:val="00185864"/>
    <w:rsid w:val="0019492E"/>
    <w:rsid w:val="001C6C13"/>
    <w:rsid w:val="00201903"/>
    <w:rsid w:val="002155FB"/>
    <w:rsid w:val="00221F21"/>
    <w:rsid w:val="00254DD5"/>
    <w:rsid w:val="00264CA6"/>
    <w:rsid w:val="0029553A"/>
    <w:rsid w:val="002F1BCE"/>
    <w:rsid w:val="00304E26"/>
    <w:rsid w:val="00346316"/>
    <w:rsid w:val="003534FE"/>
    <w:rsid w:val="003B5547"/>
    <w:rsid w:val="003E44E8"/>
    <w:rsid w:val="003E65BE"/>
    <w:rsid w:val="003E6B42"/>
    <w:rsid w:val="004202D7"/>
    <w:rsid w:val="00461A02"/>
    <w:rsid w:val="0047537D"/>
    <w:rsid w:val="0048583B"/>
    <w:rsid w:val="004B6A1F"/>
    <w:rsid w:val="004D7C1B"/>
    <w:rsid w:val="0053791C"/>
    <w:rsid w:val="005456A9"/>
    <w:rsid w:val="00565875"/>
    <w:rsid w:val="00566E9C"/>
    <w:rsid w:val="005712F3"/>
    <w:rsid w:val="00575155"/>
    <w:rsid w:val="005A3CA6"/>
    <w:rsid w:val="005A6776"/>
    <w:rsid w:val="005B1126"/>
    <w:rsid w:val="005B2D48"/>
    <w:rsid w:val="005D141D"/>
    <w:rsid w:val="005D37A3"/>
    <w:rsid w:val="005D5DE9"/>
    <w:rsid w:val="005E7AFA"/>
    <w:rsid w:val="005F6241"/>
    <w:rsid w:val="0061371B"/>
    <w:rsid w:val="00634637"/>
    <w:rsid w:val="00635367"/>
    <w:rsid w:val="00663351"/>
    <w:rsid w:val="00685492"/>
    <w:rsid w:val="006870FF"/>
    <w:rsid w:val="00696EB4"/>
    <w:rsid w:val="006A6ADB"/>
    <w:rsid w:val="006D069A"/>
    <w:rsid w:val="006E496A"/>
    <w:rsid w:val="006E608D"/>
    <w:rsid w:val="0071247C"/>
    <w:rsid w:val="00724151"/>
    <w:rsid w:val="00785B0D"/>
    <w:rsid w:val="007F1633"/>
    <w:rsid w:val="008041C2"/>
    <w:rsid w:val="008078B6"/>
    <w:rsid w:val="00843345"/>
    <w:rsid w:val="0089356D"/>
    <w:rsid w:val="008B4AFA"/>
    <w:rsid w:val="008C6A22"/>
    <w:rsid w:val="008D49F0"/>
    <w:rsid w:val="008E337F"/>
    <w:rsid w:val="008E551F"/>
    <w:rsid w:val="00904CB3"/>
    <w:rsid w:val="009076E3"/>
    <w:rsid w:val="00944BC7"/>
    <w:rsid w:val="00992623"/>
    <w:rsid w:val="00994CC7"/>
    <w:rsid w:val="00996F10"/>
    <w:rsid w:val="009A0C9B"/>
    <w:rsid w:val="009A5AF7"/>
    <w:rsid w:val="009B3137"/>
    <w:rsid w:val="009C3D34"/>
    <w:rsid w:val="009C5309"/>
    <w:rsid w:val="009F2C86"/>
    <w:rsid w:val="00A0252E"/>
    <w:rsid w:val="00A53FF5"/>
    <w:rsid w:val="00A65F6D"/>
    <w:rsid w:val="00A90AD9"/>
    <w:rsid w:val="00A933EB"/>
    <w:rsid w:val="00AD02F2"/>
    <w:rsid w:val="00AE059C"/>
    <w:rsid w:val="00AE269F"/>
    <w:rsid w:val="00AE6764"/>
    <w:rsid w:val="00AF4585"/>
    <w:rsid w:val="00B062FA"/>
    <w:rsid w:val="00B12C59"/>
    <w:rsid w:val="00B15883"/>
    <w:rsid w:val="00B17480"/>
    <w:rsid w:val="00B2066F"/>
    <w:rsid w:val="00B4337D"/>
    <w:rsid w:val="00B433EA"/>
    <w:rsid w:val="00B5426D"/>
    <w:rsid w:val="00BA49FF"/>
    <w:rsid w:val="00BB3DBC"/>
    <w:rsid w:val="00BD437F"/>
    <w:rsid w:val="00C00BDC"/>
    <w:rsid w:val="00C1580F"/>
    <w:rsid w:val="00C64C23"/>
    <w:rsid w:val="00C65A38"/>
    <w:rsid w:val="00C96B6F"/>
    <w:rsid w:val="00CC4D97"/>
    <w:rsid w:val="00CE0D5A"/>
    <w:rsid w:val="00CE1A72"/>
    <w:rsid w:val="00D029EE"/>
    <w:rsid w:val="00D12DCB"/>
    <w:rsid w:val="00D378B1"/>
    <w:rsid w:val="00D45ACD"/>
    <w:rsid w:val="00D741FF"/>
    <w:rsid w:val="00D744AC"/>
    <w:rsid w:val="00D766DA"/>
    <w:rsid w:val="00D84B2F"/>
    <w:rsid w:val="00D922ED"/>
    <w:rsid w:val="00E06168"/>
    <w:rsid w:val="00E459D1"/>
    <w:rsid w:val="00E94BFD"/>
    <w:rsid w:val="00EA6ACC"/>
    <w:rsid w:val="00EC35C5"/>
    <w:rsid w:val="00EC7525"/>
    <w:rsid w:val="00ED14EB"/>
    <w:rsid w:val="00F07E3C"/>
    <w:rsid w:val="00F11422"/>
    <w:rsid w:val="00F32D26"/>
    <w:rsid w:val="00F37AA0"/>
    <w:rsid w:val="00F77831"/>
    <w:rsid w:val="00FA0FD6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1">
    <w:name w:val="heading 1"/>
    <w:basedOn w:val="a"/>
    <w:link w:val="1Char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a3">
    <w:name w:val="Body Text"/>
    <w:basedOn w:val="a"/>
    <w:link w:val="Char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Char">
    <w:name w:val="Σώμα κειμένου Char"/>
    <w:basedOn w:val="a0"/>
    <w:link w:val="a3"/>
    <w:uiPriority w:val="99"/>
    <w:semiHidden/>
    <w:locked/>
    <w:rsid w:val="0061371B"/>
    <w:rPr>
      <w:lang w:val="en-US" w:eastAsia="en-US"/>
    </w:rPr>
  </w:style>
  <w:style w:type="paragraph" w:styleId="a4">
    <w:name w:val="List Paragraph"/>
    <w:basedOn w:val="a"/>
    <w:uiPriority w:val="99"/>
    <w:qFormat/>
    <w:rsid w:val="00F32D26"/>
  </w:style>
  <w:style w:type="paragraph" w:customStyle="1" w:styleId="TableParagraph">
    <w:name w:val="Table Paragraph"/>
    <w:basedOn w:val="a"/>
    <w:uiPriority w:val="99"/>
    <w:rsid w:val="00F32D26"/>
  </w:style>
  <w:style w:type="character" w:styleId="-">
    <w:name w:val="Hyperlink"/>
    <w:basedOn w:val="a0"/>
    <w:uiPriority w:val="99"/>
    <w:rsid w:val="006D069A"/>
    <w:rPr>
      <w:color w:val="0000FF"/>
      <w:u w:val="single"/>
    </w:rPr>
  </w:style>
  <w:style w:type="paragraph" w:styleId="a5">
    <w:name w:val="Balloon Text"/>
    <w:basedOn w:val="a"/>
    <w:link w:val="Char0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a6">
    <w:name w:val="header"/>
    <w:basedOn w:val="a"/>
    <w:link w:val="Char1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6"/>
    <w:uiPriority w:val="99"/>
    <w:rsid w:val="00944BC7"/>
    <w:rPr>
      <w:rFonts w:cs="Calibri"/>
      <w:lang w:val="en-US" w:eastAsia="en-US"/>
    </w:rPr>
  </w:style>
  <w:style w:type="paragraph" w:styleId="a7">
    <w:name w:val="footer"/>
    <w:basedOn w:val="a"/>
    <w:link w:val="Char2"/>
    <w:unhideWhenUsed/>
    <w:rsid w:val="00944BC7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7"/>
    <w:uiPriority w:val="99"/>
    <w:rsid w:val="00944BC7"/>
    <w:rPr>
      <w:rFonts w:cs="Calibri"/>
      <w:lang w:val="en-US" w:eastAsia="en-US"/>
    </w:rPr>
  </w:style>
  <w:style w:type="paragraph" w:styleId="a8">
    <w:name w:val="No Spacing"/>
    <w:link w:val="Char3"/>
    <w:qFormat/>
    <w:rsid w:val="00944BC7"/>
    <w:rPr>
      <w:rFonts w:ascii="PMingLiU" w:eastAsia="MS Mincho" w:hAnsi="PMingLiU"/>
      <w:lang w:val="en-US" w:eastAsia="en-US"/>
    </w:rPr>
  </w:style>
  <w:style w:type="character" w:customStyle="1" w:styleId="Char3">
    <w:name w:val="Χωρίς διάστιχο Char"/>
    <w:link w:val="a8"/>
    <w:rsid w:val="00944BC7"/>
    <w:rPr>
      <w:rFonts w:ascii="PMingLiU" w:eastAsia="MS Mincho" w:hAnsi="PMingLiU"/>
      <w:lang w:val="en-US" w:eastAsia="en-US"/>
    </w:rPr>
  </w:style>
  <w:style w:type="character" w:styleId="-0">
    <w:name w:val="FollowedHyperlink"/>
    <w:basedOn w:val="a0"/>
    <w:uiPriority w:val="99"/>
    <w:semiHidden/>
    <w:unhideWhenUsed/>
    <w:rsid w:val="00B15883"/>
    <w:rPr>
      <w:color w:val="800080" w:themeColor="followedHyperlink"/>
      <w:u w:val="single"/>
    </w:rPr>
  </w:style>
  <w:style w:type="table" w:styleId="a9">
    <w:name w:val="Table Grid"/>
    <w:basedOn w:val="a1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Unresolved Mention"/>
    <w:basedOn w:val="a0"/>
    <w:uiPriority w:val="99"/>
    <w:rsid w:val="00B1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a.icof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rasmus@sse.g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Vagelis Zarkos</cp:lastModifiedBy>
  <cp:revision>9</cp:revision>
  <cp:lastPrinted>2017-12-15T16:46:00Z</cp:lastPrinted>
  <dcterms:created xsi:type="dcterms:W3CDTF">2024-10-25T11:54:00Z</dcterms:created>
  <dcterms:modified xsi:type="dcterms:W3CDTF">2026-03-30T17:46:00Z</dcterms:modified>
</cp:coreProperties>
</file>